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1246"/>
        <w:tblW w:w="1103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00"/>
      </w:tblPr>
      <w:tblGrid>
        <w:gridCol w:w="11037"/>
      </w:tblGrid>
      <w:tr w:rsidR="00011CA6" w:rsidRPr="00D152E0" w:rsidTr="00484105">
        <w:trPr>
          <w:trHeight w:val="5502"/>
        </w:trPr>
        <w:tc>
          <w:tcPr>
            <w:tcW w:w="11037" w:type="dxa"/>
          </w:tcPr>
          <w:p w:rsidR="00011CA6" w:rsidRDefault="00011CA6" w:rsidP="00011CA6">
            <w:pPr>
              <w:pStyle w:val="Heading1"/>
              <w:ind w:right="-540"/>
              <w:jc w:val="center"/>
              <w:rPr>
                <w:rFonts w:ascii="DVB-TTSurekhEN" w:hAnsi="DVB-TTSurekhEN" w:cstheme="minorBidi"/>
                <w:b/>
                <w:bCs/>
                <w:sz w:val="22"/>
                <w:szCs w:val="22"/>
                <w:lang w:bidi="hi-IN"/>
              </w:rPr>
            </w:pPr>
            <w:r w:rsidRPr="00B60C3B">
              <w:rPr>
                <w:rFonts w:ascii="Arial" w:hAnsi="Arial" w:cs="Arial"/>
                <w:b/>
                <w:bCs/>
                <w:noProof/>
                <w:sz w:val="20"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78245</wp:posOffset>
                  </wp:positionH>
                  <wp:positionV relativeFrom="paragraph">
                    <wp:posOffset>145737</wp:posOffset>
                  </wp:positionV>
                  <wp:extent cx="817759" cy="860961"/>
                  <wp:effectExtent l="0" t="0" r="1905" b="0"/>
                  <wp:wrapNone/>
                  <wp:docPr id="4" name="Picture 18" descr="Description: Description: New CPRI 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Description: New CPRI 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869" cy="87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011CA6" w:rsidRPr="00CD0112" w:rsidRDefault="00011CA6" w:rsidP="00011CA6">
            <w:pPr>
              <w:pStyle w:val="Heading1"/>
              <w:ind w:right="-540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D0112">
              <w:rPr>
                <w:rFonts w:ascii="Arial" w:hAnsi="Arial" w:cs="Arial"/>
                <w:bCs/>
                <w:sz w:val="24"/>
                <w:szCs w:val="24"/>
              </w:rPr>
              <w:t>CENTRAL POWER RESEARCH INSTITUTE</w:t>
            </w:r>
          </w:p>
          <w:p w:rsidR="00011CA6" w:rsidRDefault="00011CA6" w:rsidP="00011C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t xml:space="preserve">   P.B. No.8066, </w:t>
            </w:r>
            <w:proofErr w:type="spellStart"/>
            <w:r>
              <w:t>Sadashivnagar</w:t>
            </w:r>
            <w:proofErr w:type="spellEnd"/>
            <w:r>
              <w:t xml:space="preserve"> PO, </w:t>
            </w:r>
            <w:proofErr w:type="spellStart"/>
            <w:r>
              <w:t>Bengaluru</w:t>
            </w:r>
            <w:proofErr w:type="spellEnd"/>
            <w:r>
              <w:t xml:space="preserve"> - 560 080</w:t>
            </w:r>
          </w:p>
          <w:p w:rsidR="00011CA6" w:rsidRDefault="00C409D3" w:rsidP="006816DE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716AA5">
              <w:rPr>
                <w:rFonts w:ascii="Arial" w:hAnsi="Arial" w:cs="Arial"/>
                <w:bCs/>
                <w:sz w:val="16"/>
                <w:szCs w:val="16"/>
              </w:rPr>
              <w:t>Telephone No: 080-2207 2271</w:t>
            </w:r>
            <w:r w:rsidR="00011CA6">
              <w:rPr>
                <w:rFonts w:ascii="Arial" w:hAnsi="Arial" w:cs="Arial"/>
                <w:bCs/>
                <w:sz w:val="16"/>
                <w:szCs w:val="16"/>
              </w:rPr>
              <w:t>, e-mail</w:t>
            </w:r>
            <w:r w:rsidR="00011CA6" w:rsidRPr="00CD0112">
              <w:rPr>
                <w:rFonts w:ascii="Arial" w:hAnsi="Arial" w:cs="Arial"/>
                <w:bCs/>
                <w:sz w:val="16"/>
                <w:szCs w:val="16"/>
              </w:rPr>
              <w:t xml:space="preserve"> : </w:t>
            </w:r>
            <w:hyperlink r:id="rId7" w:history="1">
              <w:r w:rsidR="00011CA6" w:rsidRPr="00CD0112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purchase@cpri.in</w:t>
              </w:r>
            </w:hyperlink>
          </w:p>
          <w:p w:rsidR="00011CA6" w:rsidRPr="00CD0112" w:rsidRDefault="00011CA6" w:rsidP="006816DE">
            <w:pPr>
              <w:spacing w:after="0"/>
              <w:jc w:val="center"/>
              <w:rPr>
                <w:rStyle w:val="Hyperlink"/>
                <w:rFonts w:ascii="Arial" w:hAnsi="Arial" w:cs="Arial"/>
                <w:bCs/>
                <w:color w:val="auto"/>
                <w:sz w:val="16"/>
                <w:szCs w:val="16"/>
                <w:u w:val="none"/>
                <w:lang w:bidi="hi-IN"/>
              </w:rPr>
            </w:pPr>
            <w:r w:rsidRPr="00CD0112">
              <w:rPr>
                <w:rFonts w:ascii="Arial" w:hAnsi="Arial" w:cs="Arial"/>
                <w:bCs/>
                <w:sz w:val="16"/>
                <w:szCs w:val="16"/>
              </w:rPr>
              <w:t xml:space="preserve">web site : </w:t>
            </w:r>
            <w:hyperlink r:id="rId8" w:history="1">
              <w:r w:rsidR="003718EB" w:rsidRPr="00F23EA5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http://www.cpri.res.in</w:t>
              </w:r>
            </w:hyperlink>
          </w:p>
          <w:p w:rsidR="00011CA6" w:rsidRPr="00B415B5" w:rsidRDefault="00011CA6" w:rsidP="00011CA6">
            <w:pPr>
              <w:spacing w:after="0"/>
              <w:ind w:right="-1133"/>
              <w:jc w:val="center"/>
              <w:rPr>
                <w:rFonts w:ascii="Arial" w:hAnsi="Arial" w:cs="Arial"/>
                <w:lang w:bidi="hi-IN"/>
              </w:rPr>
            </w:pPr>
          </w:p>
          <w:p w:rsidR="00011CA6" w:rsidRPr="00B415B5" w:rsidRDefault="00011CA6" w:rsidP="00011CA6">
            <w:pPr>
              <w:spacing w:after="0"/>
              <w:jc w:val="center"/>
              <w:rPr>
                <w:rFonts w:ascii="Arial" w:hAnsi="Arial" w:cs="Arial"/>
                <w:b/>
                <w:bCs/>
                <w:lang w:bidi="hi-IN"/>
              </w:rPr>
            </w:pPr>
          </w:p>
          <w:p w:rsidR="00011CA6" w:rsidRPr="00CD0112" w:rsidRDefault="00011CA6" w:rsidP="00011CA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bidi="hi-IN"/>
              </w:rPr>
            </w:pPr>
            <w:r w:rsidRPr="00B415B5">
              <w:rPr>
                <w:rFonts w:ascii="Arial" w:hAnsi="Arial" w:cs="Arial"/>
                <w:b/>
                <w:u w:val="single"/>
              </w:rPr>
              <w:t xml:space="preserve">NOTICE INVITINGTENDER </w:t>
            </w:r>
            <w:r>
              <w:rPr>
                <w:rFonts w:ascii="Arial" w:hAnsi="Arial" w:cs="Arial"/>
                <w:b/>
                <w:u w:val="single"/>
              </w:rPr>
              <w:t>–</w:t>
            </w:r>
            <w:r w:rsidR="00D07A50">
              <w:rPr>
                <w:rFonts w:ascii="Arial" w:hAnsi="Arial" w:cs="Arial"/>
                <w:b/>
                <w:u w:val="single"/>
              </w:rPr>
              <w:t>CPRIBLR2</w:t>
            </w:r>
            <w:r w:rsidR="008340DE">
              <w:rPr>
                <w:rFonts w:ascii="Arial" w:hAnsi="Arial" w:cs="Arial"/>
                <w:b/>
                <w:u w:val="single"/>
              </w:rPr>
              <w:t xml:space="preserve">2NIT02  </w:t>
            </w:r>
            <w:r w:rsidRPr="00B415B5">
              <w:rPr>
                <w:rFonts w:ascii="Arial" w:hAnsi="Arial" w:cs="Arial"/>
                <w:b/>
                <w:u w:val="single"/>
              </w:rPr>
              <w:t>Date:</w:t>
            </w:r>
            <w:r w:rsidR="00264CA0">
              <w:rPr>
                <w:rFonts w:ascii="Arial" w:hAnsi="Arial" w:cs="Arial"/>
                <w:b/>
                <w:u w:val="single"/>
              </w:rPr>
              <w:t>10/11/2022</w:t>
            </w:r>
          </w:p>
          <w:p w:rsidR="00011CA6" w:rsidRPr="00B415B5" w:rsidRDefault="00011CA6" w:rsidP="00011CA6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  <w:p w:rsidR="00011CA6" w:rsidRDefault="006816DE" w:rsidP="00011CA6">
            <w:pPr>
              <w:spacing w:after="0"/>
              <w:ind w:left="27" w:hanging="2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64B97">
              <w:rPr>
                <w:rFonts w:ascii="Arial" w:hAnsi="Arial" w:cs="Arial"/>
                <w:sz w:val="22"/>
                <w:szCs w:val="22"/>
              </w:rPr>
              <w:t>Online e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>-tenders are invited from eligible manufacturers/</w:t>
            </w:r>
            <w:r w:rsidR="00BE6231">
              <w:rPr>
                <w:rFonts w:ascii="Arial" w:hAnsi="Arial" w:cs="Arial"/>
                <w:sz w:val="22"/>
                <w:szCs w:val="22"/>
              </w:rPr>
              <w:t>suppliers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 for the following</w:t>
            </w:r>
            <w:r w:rsidR="00011CA6">
              <w:rPr>
                <w:rFonts w:ascii="Arial" w:hAnsi="Arial" w:cs="Arial"/>
                <w:sz w:val="22"/>
                <w:szCs w:val="22"/>
              </w:rPr>
              <w:t xml:space="preserve"> in conformation 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to National / International standards wherever </w:t>
            </w:r>
            <w:r w:rsidRPr="00A64B97">
              <w:rPr>
                <w:rFonts w:ascii="Arial" w:hAnsi="Arial" w:cs="Arial"/>
                <w:sz w:val="22"/>
                <w:szCs w:val="22"/>
              </w:rPr>
              <w:t>applicable: -</w:t>
            </w:r>
          </w:p>
          <w:p w:rsidR="00A52341" w:rsidRDefault="00A52341" w:rsidP="00524A2E">
            <w:pPr>
              <w:spacing w:after="0"/>
              <w:ind w:left="27" w:hanging="27"/>
              <w:rPr>
                <w:rFonts w:ascii="Arial" w:hAnsi="Arial" w:cs="Arial"/>
                <w:sz w:val="22"/>
                <w:szCs w:val="22"/>
              </w:rPr>
            </w:pPr>
          </w:p>
          <w:p w:rsidR="00A27264" w:rsidRDefault="00A27264" w:rsidP="008340DE">
            <w:pPr>
              <w:ind w:left="5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8340DE">
              <w:rPr>
                <w:rFonts w:ascii="Arial" w:hAnsi="Arial" w:cs="Arial"/>
                <w:sz w:val="22"/>
                <w:szCs w:val="22"/>
              </w:rPr>
              <w:t>)</w:t>
            </w:r>
            <w:r w:rsidR="008340DE" w:rsidRPr="008340DE">
              <w:rPr>
                <w:rFonts w:ascii="Arial" w:hAnsi="Arial" w:cs="Arial"/>
                <w:sz w:val="22"/>
                <w:szCs w:val="22"/>
              </w:rPr>
              <w:t>1200 kV, 12 A Series Resonant Test System with Partial Discharge Measurement Equipment</w:t>
            </w:r>
            <w:r>
              <w:rPr>
                <w:rFonts w:ascii="Arial" w:hAnsi="Arial" w:cs="Arial"/>
                <w:sz w:val="22"/>
                <w:szCs w:val="22"/>
              </w:rPr>
              <w:t>.2</w:t>
            </w:r>
            <w:proofErr w:type="gramStart"/>
            <w:r w:rsidR="008340DE">
              <w:rPr>
                <w:rFonts w:ascii="Arial" w:hAnsi="Arial" w:cs="Arial"/>
                <w:sz w:val="22"/>
                <w:szCs w:val="22"/>
              </w:rPr>
              <w:t>)</w:t>
            </w:r>
            <w:r w:rsidR="005169AC">
              <w:rPr>
                <w:rFonts w:ascii="Arial" w:hAnsi="Arial" w:cs="Arial"/>
                <w:sz w:val="22"/>
                <w:szCs w:val="22"/>
              </w:rPr>
              <w:t>Supply</w:t>
            </w:r>
            <w:proofErr w:type="gramEnd"/>
            <w:r w:rsidR="005169AC">
              <w:rPr>
                <w:rFonts w:ascii="Arial" w:hAnsi="Arial" w:cs="Arial"/>
                <w:sz w:val="22"/>
                <w:szCs w:val="22"/>
              </w:rPr>
              <w:t>, Installation, Erection, Commissioning and Training of personnel for operation &amp; maintenance of 10/350 micro second and 8/20 micro second Impulse Current Generator Test Facility</w:t>
            </w:r>
            <w:r w:rsidR="008340DE">
              <w:rPr>
                <w:rFonts w:ascii="Arial" w:hAnsi="Arial" w:cs="Arial"/>
                <w:sz w:val="22"/>
                <w:szCs w:val="22"/>
              </w:rPr>
              <w:t xml:space="preserve">. 3) </w:t>
            </w:r>
            <w:r w:rsidR="008340DE" w:rsidRPr="008340DE">
              <w:rPr>
                <w:rFonts w:ascii="Arial" w:hAnsi="Arial" w:cs="Arial"/>
                <w:sz w:val="22"/>
                <w:szCs w:val="22"/>
              </w:rPr>
              <w:t xml:space="preserve">Supply of Three Phase Coupling </w:t>
            </w:r>
            <w:proofErr w:type="spellStart"/>
            <w:r w:rsidR="008340DE" w:rsidRPr="008340DE">
              <w:rPr>
                <w:rFonts w:ascii="Arial" w:hAnsi="Arial" w:cs="Arial"/>
                <w:sz w:val="22"/>
                <w:szCs w:val="22"/>
              </w:rPr>
              <w:t>DeCoupling</w:t>
            </w:r>
            <w:proofErr w:type="spellEnd"/>
            <w:r w:rsidR="008340DE" w:rsidRPr="008340DE">
              <w:rPr>
                <w:rFonts w:ascii="Arial" w:hAnsi="Arial" w:cs="Arial"/>
                <w:sz w:val="22"/>
                <w:szCs w:val="22"/>
              </w:rPr>
              <w:t xml:space="preserve"> Network CDN and accessories compatible to the existing surge test system telecom tester</w:t>
            </w:r>
            <w:r w:rsidR="005169AC">
              <w:rPr>
                <w:rFonts w:ascii="Arial" w:hAnsi="Arial" w:cs="Arial"/>
                <w:sz w:val="22"/>
                <w:szCs w:val="22"/>
              </w:rPr>
              <w:t xml:space="preserve"> (Model MIG 0603In2 S-T, Make EMC Partner)</w:t>
            </w:r>
            <w:r w:rsidR="00264CA0">
              <w:rPr>
                <w:rFonts w:ascii="Arial" w:hAnsi="Arial" w:cs="Arial"/>
                <w:sz w:val="22"/>
                <w:szCs w:val="22"/>
              </w:rPr>
              <w:t xml:space="preserve">. 4) +/- </w:t>
            </w:r>
            <w:r w:rsidR="00264CA0" w:rsidRPr="00264CA0">
              <w:rPr>
                <w:rFonts w:ascii="Arial" w:hAnsi="Arial" w:cs="Arial"/>
                <w:sz w:val="22"/>
                <w:szCs w:val="22"/>
              </w:rPr>
              <w:t>1500 kV, 50 mA HVDC Test System</w:t>
            </w:r>
          </w:p>
          <w:p w:rsidR="00011CA6" w:rsidRPr="00484105" w:rsidRDefault="00011CA6" w:rsidP="00484105">
            <w:pPr>
              <w:ind w:left="50"/>
              <w:jc w:val="both"/>
              <w:rPr>
                <w:rFonts w:ascii="Arial" w:hAnsi="Arial" w:cs="Arial"/>
                <w:color w:val="000000"/>
                <w:lang w:bidi="hi-IN"/>
              </w:rPr>
            </w:pPr>
            <w:r w:rsidRPr="00484105">
              <w:rPr>
                <w:rFonts w:ascii="Arial" w:hAnsi="Arial" w:cs="Arial"/>
                <w:b/>
              </w:rPr>
              <w:t>Tender documents with detailed specifications, terms &amp; conditions, instructions</w:t>
            </w:r>
            <w:r w:rsidR="00CE71A7" w:rsidRPr="00484105">
              <w:rPr>
                <w:rFonts w:ascii="Arial" w:hAnsi="Arial" w:cs="Arial"/>
                <w:b/>
              </w:rPr>
              <w:t>,</w:t>
            </w:r>
            <w:r w:rsidRPr="00484105">
              <w:rPr>
                <w:rFonts w:ascii="Arial" w:hAnsi="Arial" w:cs="Arial"/>
                <w:b/>
              </w:rPr>
              <w:t xml:space="preserve"> and other details be kindly availed/downloaded from CPRI website: </w:t>
            </w:r>
            <w:hyperlink r:id="rId9" w:history="1">
              <w:r w:rsidR="003718EB" w:rsidRPr="003718EB">
                <w:rPr>
                  <w:rStyle w:val="Hyperlink"/>
                  <w:rFonts w:ascii="Arial" w:hAnsi="Arial" w:cs="Arial"/>
                  <w:b/>
                </w:rPr>
                <w:t>http://www.cpri.res.in</w:t>
              </w:r>
            </w:hyperlink>
            <w:r w:rsidRPr="00484105">
              <w:rPr>
                <w:rFonts w:ascii="Arial" w:hAnsi="Arial" w:cs="Arial"/>
                <w:b/>
              </w:rPr>
              <w:t xml:space="preserve">  and CPRI e-procurement portal: </w:t>
            </w:r>
            <w:hyperlink r:id="rId10" w:history="1">
              <w:r w:rsidRPr="00484105">
                <w:rPr>
                  <w:rStyle w:val="Hyperlink"/>
                  <w:rFonts w:ascii="Arial" w:hAnsi="Arial" w:cs="Arial"/>
                  <w:b/>
                </w:rPr>
                <w:t>www.tenderwizard.com/CPRI</w:t>
              </w:r>
            </w:hyperlink>
            <w:r w:rsidRPr="00484105">
              <w:rPr>
                <w:rFonts w:ascii="Arial" w:hAnsi="Arial" w:cs="Arial"/>
                <w:b/>
              </w:rPr>
              <w:t>from</w:t>
            </w:r>
            <w:r w:rsidR="00A27264">
              <w:rPr>
                <w:rFonts w:ascii="Arial" w:hAnsi="Arial" w:cs="Arial"/>
                <w:b/>
              </w:rPr>
              <w:t xml:space="preserve"> 1</w:t>
            </w:r>
            <w:r w:rsidR="00C02934">
              <w:rPr>
                <w:rFonts w:ascii="Arial" w:hAnsi="Arial" w:cs="Arial"/>
                <w:b/>
              </w:rPr>
              <w:t>0</w:t>
            </w:r>
            <w:r w:rsidR="00A27264">
              <w:rPr>
                <w:rFonts w:ascii="Arial" w:hAnsi="Arial" w:cs="Arial"/>
                <w:b/>
              </w:rPr>
              <w:t>/1</w:t>
            </w:r>
            <w:r w:rsidR="003B0F1C">
              <w:rPr>
                <w:rFonts w:ascii="Arial" w:hAnsi="Arial" w:cs="Arial"/>
                <w:b/>
              </w:rPr>
              <w:t>1</w:t>
            </w:r>
            <w:r w:rsidR="00A27264">
              <w:rPr>
                <w:rFonts w:ascii="Arial" w:hAnsi="Arial" w:cs="Arial"/>
                <w:b/>
              </w:rPr>
              <w:t>/2022</w:t>
            </w:r>
            <w:r w:rsidRPr="00484105">
              <w:rPr>
                <w:rFonts w:ascii="Arial" w:hAnsi="Arial" w:cs="Arial"/>
                <w:b/>
              </w:rPr>
              <w:t xml:space="preserve">onwards.  </w:t>
            </w:r>
          </w:p>
          <w:p w:rsidR="003C0E4D" w:rsidRDefault="003C0E4D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</w:p>
          <w:p w:rsidR="003C0E4D" w:rsidRDefault="003C0E4D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</w:p>
          <w:p w:rsidR="00011CA6" w:rsidRPr="00D152E0" w:rsidRDefault="00011CA6" w:rsidP="00A2726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RI/ADVT/</w:t>
            </w:r>
            <w:r w:rsidR="0051387C">
              <w:rPr>
                <w:rFonts w:ascii="Arial" w:hAnsi="Arial" w:cs="Arial"/>
              </w:rPr>
              <w:t>/</w:t>
            </w:r>
            <w:r w:rsidR="00A27264">
              <w:rPr>
                <w:rFonts w:ascii="Arial" w:hAnsi="Arial" w:cs="Arial"/>
              </w:rPr>
              <w:t>2022</w:t>
            </w:r>
            <w:r w:rsidRPr="00726950">
              <w:rPr>
                <w:rFonts w:ascii="Arial" w:hAnsi="Arial" w:cs="Arial"/>
              </w:rPr>
              <w:t>Purchase</w:t>
            </w:r>
            <w:r>
              <w:rPr>
                <w:rFonts w:ascii="Arial" w:hAnsi="Arial" w:cs="Arial"/>
              </w:rPr>
              <w:t xml:space="preserve"> Authority-CPRI</w:t>
            </w:r>
          </w:p>
        </w:tc>
      </w:tr>
    </w:tbl>
    <w:p w:rsidR="00556FD0" w:rsidRDefault="00556FD0" w:rsidP="009747F8">
      <w:pPr>
        <w:rPr>
          <w:rFonts w:ascii="Arial" w:hAnsi="Arial" w:cs="Arial"/>
        </w:rPr>
      </w:pPr>
    </w:p>
    <w:p w:rsidR="00F0024B" w:rsidRDefault="00F0024B" w:rsidP="00A10DEF">
      <w:pPr>
        <w:rPr>
          <w:rFonts w:ascii="Arial" w:hAnsi="Arial" w:cs="Arial"/>
        </w:rPr>
      </w:pPr>
    </w:p>
    <w:p w:rsidR="001158CF" w:rsidRDefault="001158CF" w:rsidP="00A10DEF">
      <w:pPr>
        <w:rPr>
          <w:rFonts w:ascii="Arial" w:hAnsi="Arial" w:cs="Arial"/>
        </w:rPr>
      </w:pPr>
      <w:bookmarkStart w:id="0" w:name="_GoBack"/>
      <w:bookmarkEnd w:id="0"/>
    </w:p>
    <w:sectPr w:rsidR="001158CF" w:rsidSect="006E07F0">
      <w:pgSz w:w="12240" w:h="15840"/>
      <w:pgMar w:top="1710" w:right="1440" w:bottom="245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V-TTSurekh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VB-TTSurekhEN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4207C"/>
    <w:multiLevelType w:val="hybridMultilevel"/>
    <w:tmpl w:val="B928AC9A"/>
    <w:lvl w:ilvl="0" w:tplc="2BC80E62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">
    <w:nsid w:val="02CC7CF3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">
    <w:nsid w:val="04433AB9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3">
    <w:nsid w:val="075905FD"/>
    <w:multiLevelType w:val="hybridMultilevel"/>
    <w:tmpl w:val="06FC5DA8"/>
    <w:lvl w:ilvl="0" w:tplc="E2FA264E">
      <w:start w:val="1"/>
      <w:numFmt w:val="decimal"/>
      <w:lvlText w:val="(%1)"/>
      <w:lvlJc w:val="left"/>
      <w:pPr>
        <w:ind w:left="9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4">
    <w:nsid w:val="0A0765CF"/>
    <w:multiLevelType w:val="hybridMultilevel"/>
    <w:tmpl w:val="1BB096FE"/>
    <w:lvl w:ilvl="0" w:tplc="071C1230">
      <w:start w:val="1"/>
      <w:numFmt w:val="decimal"/>
      <w:lvlText w:val="(%1)"/>
      <w:lvlJc w:val="left"/>
      <w:pPr>
        <w:ind w:left="67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>
    <w:nsid w:val="0A84169A"/>
    <w:multiLevelType w:val="hybridMultilevel"/>
    <w:tmpl w:val="080AB640"/>
    <w:lvl w:ilvl="0" w:tplc="CDC81020">
      <w:start w:val="1"/>
      <w:numFmt w:val="decimal"/>
      <w:lvlText w:val="(%1)"/>
      <w:lvlJc w:val="left"/>
      <w:pPr>
        <w:ind w:left="692" w:hanging="375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6">
    <w:nsid w:val="101364EB"/>
    <w:multiLevelType w:val="hybridMultilevel"/>
    <w:tmpl w:val="852696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3221EE"/>
    <w:multiLevelType w:val="hybridMultilevel"/>
    <w:tmpl w:val="8F4E3FB2"/>
    <w:lvl w:ilvl="0" w:tplc="7792A45A">
      <w:start w:val="1"/>
      <w:numFmt w:val="decimal"/>
      <w:lvlText w:val="%1)"/>
      <w:lvlJc w:val="left"/>
      <w:pPr>
        <w:ind w:left="93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8">
    <w:nsid w:val="18593564"/>
    <w:multiLevelType w:val="hybridMultilevel"/>
    <w:tmpl w:val="65BAFEC8"/>
    <w:lvl w:ilvl="0" w:tplc="FDDEE930">
      <w:start w:val="1"/>
      <w:numFmt w:val="decimal"/>
      <w:lvlText w:val="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9">
    <w:nsid w:val="2736057A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10">
    <w:nsid w:val="2FB60BA2"/>
    <w:multiLevelType w:val="hybridMultilevel"/>
    <w:tmpl w:val="6EBA4ECE"/>
    <w:lvl w:ilvl="0" w:tplc="530E8F1A">
      <w:start w:val="1"/>
      <w:numFmt w:val="decimal"/>
      <w:lvlText w:val="(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1">
    <w:nsid w:val="3EDB1D74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2">
    <w:nsid w:val="416A3D15"/>
    <w:multiLevelType w:val="hybridMultilevel"/>
    <w:tmpl w:val="E046872A"/>
    <w:lvl w:ilvl="0" w:tplc="8B8293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C6602B"/>
    <w:multiLevelType w:val="hybridMultilevel"/>
    <w:tmpl w:val="7EA2A114"/>
    <w:lvl w:ilvl="0" w:tplc="B7FE14D4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4">
    <w:nsid w:val="434F0031"/>
    <w:multiLevelType w:val="hybridMultilevel"/>
    <w:tmpl w:val="52FE6EB8"/>
    <w:lvl w:ilvl="0" w:tplc="216EFA18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15">
    <w:nsid w:val="441C3AFA"/>
    <w:multiLevelType w:val="hybridMultilevel"/>
    <w:tmpl w:val="1BF29610"/>
    <w:lvl w:ilvl="0" w:tplc="85FEFC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BC71F7"/>
    <w:multiLevelType w:val="hybridMultilevel"/>
    <w:tmpl w:val="7BE805A8"/>
    <w:lvl w:ilvl="0" w:tplc="7828FD8C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7">
    <w:nsid w:val="4AB41F3A"/>
    <w:multiLevelType w:val="hybridMultilevel"/>
    <w:tmpl w:val="5BB0E746"/>
    <w:lvl w:ilvl="0" w:tplc="0409000F">
      <w:start w:val="1"/>
      <w:numFmt w:val="decimal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8">
    <w:nsid w:val="4B3161EE"/>
    <w:multiLevelType w:val="hybridMultilevel"/>
    <w:tmpl w:val="EFB245B4"/>
    <w:lvl w:ilvl="0" w:tplc="39328B3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19">
    <w:nsid w:val="4FCA308B"/>
    <w:multiLevelType w:val="hybridMultilevel"/>
    <w:tmpl w:val="C1D8048C"/>
    <w:lvl w:ilvl="0" w:tplc="98BE1B8A">
      <w:start w:val="1"/>
      <w:numFmt w:val="decimal"/>
      <w:lvlText w:val="%1)"/>
      <w:lvlJc w:val="left"/>
      <w:pPr>
        <w:ind w:left="41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0">
    <w:nsid w:val="50BD2286"/>
    <w:multiLevelType w:val="hybridMultilevel"/>
    <w:tmpl w:val="E95E81AA"/>
    <w:lvl w:ilvl="0" w:tplc="D154FD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2D5F80"/>
    <w:multiLevelType w:val="hybridMultilevel"/>
    <w:tmpl w:val="E1D2B6CE"/>
    <w:lvl w:ilvl="0" w:tplc="6AA83CF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22">
    <w:nsid w:val="53EF442D"/>
    <w:multiLevelType w:val="hybridMultilevel"/>
    <w:tmpl w:val="DDFCC8C2"/>
    <w:lvl w:ilvl="0" w:tplc="1FE61856">
      <w:start w:val="1"/>
      <w:numFmt w:val="decimal"/>
      <w:lvlText w:val="(%1)"/>
      <w:lvlJc w:val="left"/>
      <w:pPr>
        <w:ind w:left="572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2" w:hanging="360"/>
      </w:pPr>
    </w:lvl>
    <w:lvl w:ilvl="2" w:tplc="0409001B" w:tentative="1">
      <w:start w:val="1"/>
      <w:numFmt w:val="lowerRoman"/>
      <w:lvlText w:val="%3."/>
      <w:lvlJc w:val="right"/>
      <w:pPr>
        <w:ind w:left="2012" w:hanging="180"/>
      </w:pPr>
    </w:lvl>
    <w:lvl w:ilvl="3" w:tplc="0409000F" w:tentative="1">
      <w:start w:val="1"/>
      <w:numFmt w:val="decimal"/>
      <w:lvlText w:val="%4."/>
      <w:lvlJc w:val="left"/>
      <w:pPr>
        <w:ind w:left="2732" w:hanging="360"/>
      </w:pPr>
    </w:lvl>
    <w:lvl w:ilvl="4" w:tplc="04090019" w:tentative="1">
      <w:start w:val="1"/>
      <w:numFmt w:val="lowerLetter"/>
      <w:lvlText w:val="%5."/>
      <w:lvlJc w:val="left"/>
      <w:pPr>
        <w:ind w:left="3452" w:hanging="360"/>
      </w:pPr>
    </w:lvl>
    <w:lvl w:ilvl="5" w:tplc="0409001B" w:tentative="1">
      <w:start w:val="1"/>
      <w:numFmt w:val="lowerRoman"/>
      <w:lvlText w:val="%6."/>
      <w:lvlJc w:val="right"/>
      <w:pPr>
        <w:ind w:left="4172" w:hanging="180"/>
      </w:pPr>
    </w:lvl>
    <w:lvl w:ilvl="6" w:tplc="0409000F" w:tentative="1">
      <w:start w:val="1"/>
      <w:numFmt w:val="decimal"/>
      <w:lvlText w:val="%7."/>
      <w:lvlJc w:val="left"/>
      <w:pPr>
        <w:ind w:left="4892" w:hanging="360"/>
      </w:pPr>
    </w:lvl>
    <w:lvl w:ilvl="7" w:tplc="04090019" w:tentative="1">
      <w:start w:val="1"/>
      <w:numFmt w:val="lowerLetter"/>
      <w:lvlText w:val="%8."/>
      <w:lvlJc w:val="left"/>
      <w:pPr>
        <w:ind w:left="5612" w:hanging="360"/>
      </w:pPr>
    </w:lvl>
    <w:lvl w:ilvl="8" w:tplc="04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23">
    <w:nsid w:val="564444D5"/>
    <w:multiLevelType w:val="hybridMultilevel"/>
    <w:tmpl w:val="137E40FC"/>
    <w:lvl w:ilvl="0" w:tplc="12EAFBDE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4">
    <w:nsid w:val="60F732E9"/>
    <w:multiLevelType w:val="hybridMultilevel"/>
    <w:tmpl w:val="DEB8F48C"/>
    <w:lvl w:ilvl="0" w:tplc="2196B89A">
      <w:start w:val="1"/>
      <w:numFmt w:val="decimal"/>
      <w:lvlText w:val="%1)"/>
      <w:lvlJc w:val="left"/>
      <w:pPr>
        <w:ind w:left="932" w:hanging="360"/>
      </w:pPr>
      <w:rPr>
        <w:rFonts w:ascii="Arial" w:eastAsia="Times New Roman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25">
    <w:nsid w:val="680D77E3"/>
    <w:multiLevelType w:val="hybridMultilevel"/>
    <w:tmpl w:val="94945D5A"/>
    <w:lvl w:ilvl="0" w:tplc="91062A9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2"/>
  </w:num>
  <w:num w:numId="3">
    <w:abstractNumId w:val="24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"/>
  </w:num>
  <w:num w:numId="7">
    <w:abstractNumId w:val="8"/>
  </w:num>
  <w:num w:numId="8">
    <w:abstractNumId w:val="12"/>
  </w:num>
  <w:num w:numId="9">
    <w:abstractNumId w:val="16"/>
  </w:num>
  <w:num w:numId="10">
    <w:abstractNumId w:val="18"/>
  </w:num>
  <w:num w:numId="11">
    <w:abstractNumId w:val="14"/>
  </w:num>
  <w:num w:numId="12">
    <w:abstractNumId w:val="9"/>
  </w:num>
  <w:num w:numId="13">
    <w:abstractNumId w:val="2"/>
  </w:num>
  <w:num w:numId="14">
    <w:abstractNumId w:val="10"/>
  </w:num>
  <w:num w:numId="15">
    <w:abstractNumId w:val="15"/>
  </w:num>
  <w:num w:numId="16">
    <w:abstractNumId w:val="0"/>
  </w:num>
  <w:num w:numId="17">
    <w:abstractNumId w:val="23"/>
  </w:num>
  <w:num w:numId="18">
    <w:abstractNumId w:val="17"/>
  </w:num>
  <w:num w:numId="19">
    <w:abstractNumId w:val="5"/>
  </w:num>
  <w:num w:numId="20">
    <w:abstractNumId w:val="11"/>
  </w:num>
  <w:num w:numId="21">
    <w:abstractNumId w:val="1"/>
  </w:num>
  <w:num w:numId="22">
    <w:abstractNumId w:val="13"/>
  </w:num>
  <w:num w:numId="23">
    <w:abstractNumId w:val="4"/>
  </w:num>
  <w:num w:numId="24">
    <w:abstractNumId w:val="25"/>
  </w:num>
  <w:num w:numId="25">
    <w:abstractNumId w:val="20"/>
  </w:num>
  <w:num w:numId="26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MwNje2sDA3MTayMDNR0lEKTi0uzszPAykwNK8FAASNSZotAAAA"/>
  </w:docVars>
  <w:rsids>
    <w:rsidRoot w:val="009747F8"/>
    <w:rsid w:val="00002FDA"/>
    <w:rsid w:val="00004A9B"/>
    <w:rsid w:val="00005B46"/>
    <w:rsid w:val="00011CA6"/>
    <w:rsid w:val="000164B4"/>
    <w:rsid w:val="00022850"/>
    <w:rsid w:val="0002689C"/>
    <w:rsid w:val="0002738F"/>
    <w:rsid w:val="000401FA"/>
    <w:rsid w:val="00043129"/>
    <w:rsid w:val="0004384F"/>
    <w:rsid w:val="00045FB5"/>
    <w:rsid w:val="00051A16"/>
    <w:rsid w:val="00052768"/>
    <w:rsid w:val="00053DE2"/>
    <w:rsid w:val="00054495"/>
    <w:rsid w:val="0006167C"/>
    <w:rsid w:val="0006220F"/>
    <w:rsid w:val="00062701"/>
    <w:rsid w:val="00063C3C"/>
    <w:rsid w:val="00064B4D"/>
    <w:rsid w:val="00064DA2"/>
    <w:rsid w:val="00065569"/>
    <w:rsid w:val="00083B05"/>
    <w:rsid w:val="000850D5"/>
    <w:rsid w:val="00085870"/>
    <w:rsid w:val="000923BC"/>
    <w:rsid w:val="0009270C"/>
    <w:rsid w:val="000928C7"/>
    <w:rsid w:val="00096EED"/>
    <w:rsid w:val="00097AF3"/>
    <w:rsid w:val="000A012B"/>
    <w:rsid w:val="000A4D64"/>
    <w:rsid w:val="000A72B0"/>
    <w:rsid w:val="000A7795"/>
    <w:rsid w:val="000B02F8"/>
    <w:rsid w:val="000B1CBE"/>
    <w:rsid w:val="000B7973"/>
    <w:rsid w:val="000C19B9"/>
    <w:rsid w:val="000C5D2D"/>
    <w:rsid w:val="000D0311"/>
    <w:rsid w:val="000D199D"/>
    <w:rsid w:val="000D20FB"/>
    <w:rsid w:val="000D363A"/>
    <w:rsid w:val="000D5F0C"/>
    <w:rsid w:val="000E1A6B"/>
    <w:rsid w:val="000E640B"/>
    <w:rsid w:val="000E6556"/>
    <w:rsid w:val="000E72CB"/>
    <w:rsid w:val="000F350C"/>
    <w:rsid w:val="000F350F"/>
    <w:rsid w:val="000F6C43"/>
    <w:rsid w:val="0010754A"/>
    <w:rsid w:val="001102A5"/>
    <w:rsid w:val="001158CF"/>
    <w:rsid w:val="001176A8"/>
    <w:rsid w:val="00120A98"/>
    <w:rsid w:val="001250A7"/>
    <w:rsid w:val="0013241C"/>
    <w:rsid w:val="00135047"/>
    <w:rsid w:val="001357CC"/>
    <w:rsid w:val="0014162F"/>
    <w:rsid w:val="00144066"/>
    <w:rsid w:val="001440A5"/>
    <w:rsid w:val="00144C32"/>
    <w:rsid w:val="0014612A"/>
    <w:rsid w:val="00147285"/>
    <w:rsid w:val="00150DBA"/>
    <w:rsid w:val="00156927"/>
    <w:rsid w:val="00157D67"/>
    <w:rsid w:val="00161D7E"/>
    <w:rsid w:val="00167462"/>
    <w:rsid w:val="0017273F"/>
    <w:rsid w:val="00176849"/>
    <w:rsid w:val="001806E2"/>
    <w:rsid w:val="0018079E"/>
    <w:rsid w:val="001818BB"/>
    <w:rsid w:val="00184DF9"/>
    <w:rsid w:val="001862A4"/>
    <w:rsid w:val="00186360"/>
    <w:rsid w:val="001A1406"/>
    <w:rsid w:val="001A3472"/>
    <w:rsid w:val="001B1834"/>
    <w:rsid w:val="001B39C2"/>
    <w:rsid w:val="001B479A"/>
    <w:rsid w:val="001B5AC6"/>
    <w:rsid w:val="001C00DB"/>
    <w:rsid w:val="001C0A4D"/>
    <w:rsid w:val="001C387D"/>
    <w:rsid w:val="001C5F86"/>
    <w:rsid w:val="001C79A2"/>
    <w:rsid w:val="001D160B"/>
    <w:rsid w:val="001E0866"/>
    <w:rsid w:val="001E1AAF"/>
    <w:rsid w:val="001E44A2"/>
    <w:rsid w:val="001E6A29"/>
    <w:rsid w:val="001E739C"/>
    <w:rsid w:val="001E7CAA"/>
    <w:rsid w:val="001F2A46"/>
    <w:rsid w:val="001F58AE"/>
    <w:rsid w:val="001F6554"/>
    <w:rsid w:val="001F6E2B"/>
    <w:rsid w:val="00202245"/>
    <w:rsid w:val="002028E2"/>
    <w:rsid w:val="00202DAD"/>
    <w:rsid w:val="00203510"/>
    <w:rsid w:val="00203710"/>
    <w:rsid w:val="00204BD3"/>
    <w:rsid w:val="00210186"/>
    <w:rsid w:val="00212DEE"/>
    <w:rsid w:val="00213062"/>
    <w:rsid w:val="00220850"/>
    <w:rsid w:val="002215D0"/>
    <w:rsid w:val="00225195"/>
    <w:rsid w:val="0022613A"/>
    <w:rsid w:val="002266CB"/>
    <w:rsid w:val="0023069F"/>
    <w:rsid w:val="00234200"/>
    <w:rsid w:val="00234D61"/>
    <w:rsid w:val="0023661D"/>
    <w:rsid w:val="00240EDA"/>
    <w:rsid w:val="00241A6E"/>
    <w:rsid w:val="00242C7F"/>
    <w:rsid w:val="00247CBB"/>
    <w:rsid w:val="00252385"/>
    <w:rsid w:val="00255093"/>
    <w:rsid w:val="00257C24"/>
    <w:rsid w:val="002610A8"/>
    <w:rsid w:val="00261F7A"/>
    <w:rsid w:val="002643F3"/>
    <w:rsid w:val="00264CA0"/>
    <w:rsid w:val="00265566"/>
    <w:rsid w:val="00271781"/>
    <w:rsid w:val="002735EF"/>
    <w:rsid w:val="00281904"/>
    <w:rsid w:val="0028257F"/>
    <w:rsid w:val="002869C7"/>
    <w:rsid w:val="00287B9A"/>
    <w:rsid w:val="00291133"/>
    <w:rsid w:val="00293606"/>
    <w:rsid w:val="002975A8"/>
    <w:rsid w:val="002A361A"/>
    <w:rsid w:val="002A4577"/>
    <w:rsid w:val="002B004E"/>
    <w:rsid w:val="002B27D1"/>
    <w:rsid w:val="002B5431"/>
    <w:rsid w:val="002B58D5"/>
    <w:rsid w:val="002C22C2"/>
    <w:rsid w:val="002C62F5"/>
    <w:rsid w:val="002C6AD6"/>
    <w:rsid w:val="002C6E80"/>
    <w:rsid w:val="002D6C7B"/>
    <w:rsid w:val="002D7843"/>
    <w:rsid w:val="002E29FE"/>
    <w:rsid w:val="002E384A"/>
    <w:rsid w:val="002E4A96"/>
    <w:rsid w:val="002E51CC"/>
    <w:rsid w:val="002E5672"/>
    <w:rsid w:val="002E5F4E"/>
    <w:rsid w:val="002F0ECC"/>
    <w:rsid w:val="002F2B9F"/>
    <w:rsid w:val="002F41DA"/>
    <w:rsid w:val="002F5B26"/>
    <w:rsid w:val="00300A99"/>
    <w:rsid w:val="003017A9"/>
    <w:rsid w:val="00301890"/>
    <w:rsid w:val="00304950"/>
    <w:rsid w:val="003067D3"/>
    <w:rsid w:val="00313081"/>
    <w:rsid w:val="003152E7"/>
    <w:rsid w:val="0031534A"/>
    <w:rsid w:val="00317FBA"/>
    <w:rsid w:val="003205B1"/>
    <w:rsid w:val="00322041"/>
    <w:rsid w:val="00327F85"/>
    <w:rsid w:val="00331827"/>
    <w:rsid w:val="003348E3"/>
    <w:rsid w:val="00334DA2"/>
    <w:rsid w:val="003378CC"/>
    <w:rsid w:val="00341EDB"/>
    <w:rsid w:val="00341FDD"/>
    <w:rsid w:val="003460CF"/>
    <w:rsid w:val="00347E39"/>
    <w:rsid w:val="003613ED"/>
    <w:rsid w:val="003623A9"/>
    <w:rsid w:val="0036710D"/>
    <w:rsid w:val="003711B7"/>
    <w:rsid w:val="003718B4"/>
    <w:rsid w:val="003718EB"/>
    <w:rsid w:val="00376512"/>
    <w:rsid w:val="003773DF"/>
    <w:rsid w:val="00381058"/>
    <w:rsid w:val="00387CC1"/>
    <w:rsid w:val="00393930"/>
    <w:rsid w:val="00394170"/>
    <w:rsid w:val="003971F2"/>
    <w:rsid w:val="003A0F27"/>
    <w:rsid w:val="003A22DA"/>
    <w:rsid w:val="003A2F26"/>
    <w:rsid w:val="003A3557"/>
    <w:rsid w:val="003A6BA0"/>
    <w:rsid w:val="003A79A4"/>
    <w:rsid w:val="003B04F2"/>
    <w:rsid w:val="003B0F1C"/>
    <w:rsid w:val="003B33F0"/>
    <w:rsid w:val="003B3D01"/>
    <w:rsid w:val="003C02B0"/>
    <w:rsid w:val="003C0E4D"/>
    <w:rsid w:val="003C1077"/>
    <w:rsid w:val="003C4A31"/>
    <w:rsid w:val="003C4A75"/>
    <w:rsid w:val="003C67A4"/>
    <w:rsid w:val="003C686F"/>
    <w:rsid w:val="003D1DE1"/>
    <w:rsid w:val="003D2650"/>
    <w:rsid w:val="003D2E00"/>
    <w:rsid w:val="003D4101"/>
    <w:rsid w:val="003D5780"/>
    <w:rsid w:val="003E0870"/>
    <w:rsid w:val="003E0DC0"/>
    <w:rsid w:val="003E122D"/>
    <w:rsid w:val="003E377A"/>
    <w:rsid w:val="003E41CB"/>
    <w:rsid w:val="003E70AF"/>
    <w:rsid w:val="003E74E3"/>
    <w:rsid w:val="003F5204"/>
    <w:rsid w:val="00400424"/>
    <w:rsid w:val="00405602"/>
    <w:rsid w:val="00405798"/>
    <w:rsid w:val="004100DE"/>
    <w:rsid w:val="00412FD6"/>
    <w:rsid w:val="00414616"/>
    <w:rsid w:val="004157EB"/>
    <w:rsid w:val="00416210"/>
    <w:rsid w:val="004165D0"/>
    <w:rsid w:val="00417CA1"/>
    <w:rsid w:val="00420619"/>
    <w:rsid w:val="00420888"/>
    <w:rsid w:val="0042257F"/>
    <w:rsid w:val="004231FA"/>
    <w:rsid w:val="004268CD"/>
    <w:rsid w:val="00433DBC"/>
    <w:rsid w:val="0043444F"/>
    <w:rsid w:val="0045145D"/>
    <w:rsid w:val="00455071"/>
    <w:rsid w:val="0045633B"/>
    <w:rsid w:val="00457EA3"/>
    <w:rsid w:val="00461C84"/>
    <w:rsid w:val="004640EE"/>
    <w:rsid w:val="00465152"/>
    <w:rsid w:val="00465904"/>
    <w:rsid w:val="004713B7"/>
    <w:rsid w:val="0047211C"/>
    <w:rsid w:val="00472FFC"/>
    <w:rsid w:val="004756D8"/>
    <w:rsid w:val="004759F2"/>
    <w:rsid w:val="00475B77"/>
    <w:rsid w:val="00475C5C"/>
    <w:rsid w:val="00475EED"/>
    <w:rsid w:val="0047799B"/>
    <w:rsid w:val="00480DC0"/>
    <w:rsid w:val="00482CD5"/>
    <w:rsid w:val="00484105"/>
    <w:rsid w:val="00484150"/>
    <w:rsid w:val="004842C8"/>
    <w:rsid w:val="00491B97"/>
    <w:rsid w:val="0049401E"/>
    <w:rsid w:val="00494D08"/>
    <w:rsid w:val="00495A79"/>
    <w:rsid w:val="004964F0"/>
    <w:rsid w:val="004970F4"/>
    <w:rsid w:val="004A07F9"/>
    <w:rsid w:val="004A45D7"/>
    <w:rsid w:val="004A5047"/>
    <w:rsid w:val="004A7697"/>
    <w:rsid w:val="004B0946"/>
    <w:rsid w:val="004B4D5B"/>
    <w:rsid w:val="004B7560"/>
    <w:rsid w:val="004B7689"/>
    <w:rsid w:val="004C1BE5"/>
    <w:rsid w:val="004C53C2"/>
    <w:rsid w:val="004C5A8F"/>
    <w:rsid w:val="004C5EF6"/>
    <w:rsid w:val="004D130F"/>
    <w:rsid w:val="004D669E"/>
    <w:rsid w:val="004E05A3"/>
    <w:rsid w:val="004E0956"/>
    <w:rsid w:val="004E7C44"/>
    <w:rsid w:val="004F11B4"/>
    <w:rsid w:val="004F399C"/>
    <w:rsid w:val="00501A0A"/>
    <w:rsid w:val="005037BB"/>
    <w:rsid w:val="00505832"/>
    <w:rsid w:val="00505BE8"/>
    <w:rsid w:val="00506C8C"/>
    <w:rsid w:val="00510146"/>
    <w:rsid w:val="005123BE"/>
    <w:rsid w:val="0051387C"/>
    <w:rsid w:val="005169AC"/>
    <w:rsid w:val="00517A40"/>
    <w:rsid w:val="00524A2E"/>
    <w:rsid w:val="00524F61"/>
    <w:rsid w:val="005300F3"/>
    <w:rsid w:val="00532C4B"/>
    <w:rsid w:val="00541478"/>
    <w:rsid w:val="0054167E"/>
    <w:rsid w:val="0054351D"/>
    <w:rsid w:val="00545E0C"/>
    <w:rsid w:val="00547120"/>
    <w:rsid w:val="00547CD7"/>
    <w:rsid w:val="00552197"/>
    <w:rsid w:val="00553D27"/>
    <w:rsid w:val="00556FD0"/>
    <w:rsid w:val="005621E7"/>
    <w:rsid w:val="0056602C"/>
    <w:rsid w:val="0057172C"/>
    <w:rsid w:val="005766B3"/>
    <w:rsid w:val="00577463"/>
    <w:rsid w:val="00581F4B"/>
    <w:rsid w:val="00582510"/>
    <w:rsid w:val="00582D7B"/>
    <w:rsid w:val="005913D3"/>
    <w:rsid w:val="00591A44"/>
    <w:rsid w:val="00597081"/>
    <w:rsid w:val="005A3D41"/>
    <w:rsid w:val="005A5A59"/>
    <w:rsid w:val="005A7782"/>
    <w:rsid w:val="005B0583"/>
    <w:rsid w:val="005B5D33"/>
    <w:rsid w:val="005B742B"/>
    <w:rsid w:val="005C02BA"/>
    <w:rsid w:val="005C3628"/>
    <w:rsid w:val="005C4E7F"/>
    <w:rsid w:val="005C652E"/>
    <w:rsid w:val="005C78B7"/>
    <w:rsid w:val="005D5436"/>
    <w:rsid w:val="005E2EDD"/>
    <w:rsid w:val="005E304B"/>
    <w:rsid w:val="005E4738"/>
    <w:rsid w:val="005E4A39"/>
    <w:rsid w:val="005F53E6"/>
    <w:rsid w:val="005F5618"/>
    <w:rsid w:val="00600958"/>
    <w:rsid w:val="00601DF7"/>
    <w:rsid w:val="00604D77"/>
    <w:rsid w:val="0060651E"/>
    <w:rsid w:val="00612F3B"/>
    <w:rsid w:val="006167CE"/>
    <w:rsid w:val="00616F3F"/>
    <w:rsid w:val="00621478"/>
    <w:rsid w:val="0063000E"/>
    <w:rsid w:val="00633DDF"/>
    <w:rsid w:val="006342A8"/>
    <w:rsid w:val="00635F85"/>
    <w:rsid w:val="00636553"/>
    <w:rsid w:val="0063744D"/>
    <w:rsid w:val="00642639"/>
    <w:rsid w:val="00643B9E"/>
    <w:rsid w:val="006442B9"/>
    <w:rsid w:val="0065087A"/>
    <w:rsid w:val="00651CFE"/>
    <w:rsid w:val="00652090"/>
    <w:rsid w:val="00655568"/>
    <w:rsid w:val="0066115A"/>
    <w:rsid w:val="00661F1E"/>
    <w:rsid w:val="00663168"/>
    <w:rsid w:val="0066521D"/>
    <w:rsid w:val="00665723"/>
    <w:rsid w:val="00666E70"/>
    <w:rsid w:val="006672AD"/>
    <w:rsid w:val="00672184"/>
    <w:rsid w:val="00673CD0"/>
    <w:rsid w:val="00676CFE"/>
    <w:rsid w:val="00680AA4"/>
    <w:rsid w:val="00681316"/>
    <w:rsid w:val="006816DE"/>
    <w:rsid w:val="00681C86"/>
    <w:rsid w:val="00682546"/>
    <w:rsid w:val="00682D56"/>
    <w:rsid w:val="00683547"/>
    <w:rsid w:val="0068394F"/>
    <w:rsid w:val="006949DC"/>
    <w:rsid w:val="0069643C"/>
    <w:rsid w:val="006B0A46"/>
    <w:rsid w:val="006B3C67"/>
    <w:rsid w:val="006B3CA7"/>
    <w:rsid w:val="006B458D"/>
    <w:rsid w:val="006B7585"/>
    <w:rsid w:val="006B7F11"/>
    <w:rsid w:val="006C586B"/>
    <w:rsid w:val="006D05C9"/>
    <w:rsid w:val="006D3917"/>
    <w:rsid w:val="006D6C85"/>
    <w:rsid w:val="006E07F0"/>
    <w:rsid w:val="006E31A4"/>
    <w:rsid w:val="006E39C8"/>
    <w:rsid w:val="006E3FBB"/>
    <w:rsid w:val="006E4913"/>
    <w:rsid w:val="006E4B4C"/>
    <w:rsid w:val="006E6903"/>
    <w:rsid w:val="006F09D5"/>
    <w:rsid w:val="006F22A4"/>
    <w:rsid w:val="006F2BD0"/>
    <w:rsid w:val="0070046C"/>
    <w:rsid w:val="00703F91"/>
    <w:rsid w:val="00705CE4"/>
    <w:rsid w:val="00705E5C"/>
    <w:rsid w:val="0070755C"/>
    <w:rsid w:val="00713861"/>
    <w:rsid w:val="007142C3"/>
    <w:rsid w:val="007157F1"/>
    <w:rsid w:val="00715C0E"/>
    <w:rsid w:val="00716AA5"/>
    <w:rsid w:val="0072159A"/>
    <w:rsid w:val="00726950"/>
    <w:rsid w:val="00727038"/>
    <w:rsid w:val="0072720F"/>
    <w:rsid w:val="00731818"/>
    <w:rsid w:val="00735067"/>
    <w:rsid w:val="00736EDD"/>
    <w:rsid w:val="0074067E"/>
    <w:rsid w:val="0074139C"/>
    <w:rsid w:val="0074451D"/>
    <w:rsid w:val="00746E48"/>
    <w:rsid w:val="0075046D"/>
    <w:rsid w:val="00753A5B"/>
    <w:rsid w:val="00755F6D"/>
    <w:rsid w:val="00761D07"/>
    <w:rsid w:val="00762286"/>
    <w:rsid w:val="007638E5"/>
    <w:rsid w:val="0076767B"/>
    <w:rsid w:val="00767C2B"/>
    <w:rsid w:val="00770300"/>
    <w:rsid w:val="0077166A"/>
    <w:rsid w:val="00771E98"/>
    <w:rsid w:val="00776A5B"/>
    <w:rsid w:val="00780665"/>
    <w:rsid w:val="00782AF1"/>
    <w:rsid w:val="007831C2"/>
    <w:rsid w:val="00783FF0"/>
    <w:rsid w:val="00784664"/>
    <w:rsid w:val="007868A4"/>
    <w:rsid w:val="007923E1"/>
    <w:rsid w:val="0079242F"/>
    <w:rsid w:val="0079249B"/>
    <w:rsid w:val="00793405"/>
    <w:rsid w:val="00794A4F"/>
    <w:rsid w:val="007A0E87"/>
    <w:rsid w:val="007A18D8"/>
    <w:rsid w:val="007B18A9"/>
    <w:rsid w:val="007B1AE7"/>
    <w:rsid w:val="007B27DA"/>
    <w:rsid w:val="007C1004"/>
    <w:rsid w:val="007C11DF"/>
    <w:rsid w:val="007C4053"/>
    <w:rsid w:val="007C54FA"/>
    <w:rsid w:val="007D15D8"/>
    <w:rsid w:val="007D4803"/>
    <w:rsid w:val="007D58F1"/>
    <w:rsid w:val="007E249E"/>
    <w:rsid w:val="007E3E1D"/>
    <w:rsid w:val="007F0DA8"/>
    <w:rsid w:val="007F0E23"/>
    <w:rsid w:val="007F1C3D"/>
    <w:rsid w:val="007F4707"/>
    <w:rsid w:val="007F57E0"/>
    <w:rsid w:val="007F6886"/>
    <w:rsid w:val="00801629"/>
    <w:rsid w:val="00806EE7"/>
    <w:rsid w:val="008142D3"/>
    <w:rsid w:val="00824B50"/>
    <w:rsid w:val="00824CD5"/>
    <w:rsid w:val="008340DE"/>
    <w:rsid w:val="00841D9B"/>
    <w:rsid w:val="008435EA"/>
    <w:rsid w:val="00845B5F"/>
    <w:rsid w:val="0084697B"/>
    <w:rsid w:val="00846A01"/>
    <w:rsid w:val="00846CEF"/>
    <w:rsid w:val="00855742"/>
    <w:rsid w:val="00863A97"/>
    <w:rsid w:val="0086575B"/>
    <w:rsid w:val="008672B9"/>
    <w:rsid w:val="00870584"/>
    <w:rsid w:val="00871A81"/>
    <w:rsid w:val="008728A2"/>
    <w:rsid w:val="00875319"/>
    <w:rsid w:val="008766A1"/>
    <w:rsid w:val="008804B8"/>
    <w:rsid w:val="008809B0"/>
    <w:rsid w:val="00882B56"/>
    <w:rsid w:val="00883E90"/>
    <w:rsid w:val="008840F9"/>
    <w:rsid w:val="00885346"/>
    <w:rsid w:val="00887DAE"/>
    <w:rsid w:val="00891DFF"/>
    <w:rsid w:val="00892A6B"/>
    <w:rsid w:val="008953C0"/>
    <w:rsid w:val="008971A6"/>
    <w:rsid w:val="0089788B"/>
    <w:rsid w:val="008A1EC5"/>
    <w:rsid w:val="008A2910"/>
    <w:rsid w:val="008A2A7F"/>
    <w:rsid w:val="008B0817"/>
    <w:rsid w:val="008B19B9"/>
    <w:rsid w:val="008B22EE"/>
    <w:rsid w:val="008B3206"/>
    <w:rsid w:val="008B34AF"/>
    <w:rsid w:val="008C086E"/>
    <w:rsid w:val="008C1836"/>
    <w:rsid w:val="008D5C86"/>
    <w:rsid w:val="008E0258"/>
    <w:rsid w:val="008E0D98"/>
    <w:rsid w:val="008E43A5"/>
    <w:rsid w:val="008F1682"/>
    <w:rsid w:val="008F45F9"/>
    <w:rsid w:val="008F5676"/>
    <w:rsid w:val="00901911"/>
    <w:rsid w:val="00904E55"/>
    <w:rsid w:val="0091352C"/>
    <w:rsid w:val="00913696"/>
    <w:rsid w:val="00916F6B"/>
    <w:rsid w:val="00922379"/>
    <w:rsid w:val="009224D8"/>
    <w:rsid w:val="009248FB"/>
    <w:rsid w:val="009256D3"/>
    <w:rsid w:val="0092700D"/>
    <w:rsid w:val="00927C99"/>
    <w:rsid w:val="0093161E"/>
    <w:rsid w:val="009320BD"/>
    <w:rsid w:val="00932270"/>
    <w:rsid w:val="00942BB1"/>
    <w:rsid w:val="00943994"/>
    <w:rsid w:val="009460F0"/>
    <w:rsid w:val="009556E1"/>
    <w:rsid w:val="00963205"/>
    <w:rsid w:val="00963B44"/>
    <w:rsid w:val="00965462"/>
    <w:rsid w:val="009659DE"/>
    <w:rsid w:val="00970263"/>
    <w:rsid w:val="00972B02"/>
    <w:rsid w:val="009734D2"/>
    <w:rsid w:val="0097452A"/>
    <w:rsid w:val="009747F8"/>
    <w:rsid w:val="009779BF"/>
    <w:rsid w:val="00977C94"/>
    <w:rsid w:val="009830CC"/>
    <w:rsid w:val="00984B32"/>
    <w:rsid w:val="009913FC"/>
    <w:rsid w:val="00991F98"/>
    <w:rsid w:val="009A471A"/>
    <w:rsid w:val="009A5974"/>
    <w:rsid w:val="009A5A1A"/>
    <w:rsid w:val="009A7D7F"/>
    <w:rsid w:val="009B0F51"/>
    <w:rsid w:val="009C1A99"/>
    <w:rsid w:val="009D0983"/>
    <w:rsid w:val="009D16E9"/>
    <w:rsid w:val="009D3CD5"/>
    <w:rsid w:val="009D6214"/>
    <w:rsid w:val="009D6322"/>
    <w:rsid w:val="009E02A9"/>
    <w:rsid w:val="009E0458"/>
    <w:rsid w:val="009E5788"/>
    <w:rsid w:val="009F167A"/>
    <w:rsid w:val="009F20CD"/>
    <w:rsid w:val="009F26CC"/>
    <w:rsid w:val="009F5978"/>
    <w:rsid w:val="009F6CE8"/>
    <w:rsid w:val="009F7B2F"/>
    <w:rsid w:val="00A00319"/>
    <w:rsid w:val="00A01C2C"/>
    <w:rsid w:val="00A070E7"/>
    <w:rsid w:val="00A10DEF"/>
    <w:rsid w:val="00A12160"/>
    <w:rsid w:val="00A1483D"/>
    <w:rsid w:val="00A21A66"/>
    <w:rsid w:val="00A24D8A"/>
    <w:rsid w:val="00A26363"/>
    <w:rsid w:val="00A27264"/>
    <w:rsid w:val="00A309E6"/>
    <w:rsid w:val="00A32E76"/>
    <w:rsid w:val="00A33D18"/>
    <w:rsid w:val="00A36371"/>
    <w:rsid w:val="00A40126"/>
    <w:rsid w:val="00A47B7E"/>
    <w:rsid w:val="00A507BC"/>
    <w:rsid w:val="00A52237"/>
    <w:rsid w:val="00A52341"/>
    <w:rsid w:val="00A55353"/>
    <w:rsid w:val="00A616E9"/>
    <w:rsid w:val="00A61737"/>
    <w:rsid w:val="00A63F35"/>
    <w:rsid w:val="00A6485E"/>
    <w:rsid w:val="00A64B97"/>
    <w:rsid w:val="00A6641F"/>
    <w:rsid w:val="00A72E4C"/>
    <w:rsid w:val="00A759E3"/>
    <w:rsid w:val="00A77D08"/>
    <w:rsid w:val="00A8081F"/>
    <w:rsid w:val="00A82D91"/>
    <w:rsid w:val="00A87E25"/>
    <w:rsid w:val="00A905BB"/>
    <w:rsid w:val="00A914D8"/>
    <w:rsid w:val="00A93659"/>
    <w:rsid w:val="00A96026"/>
    <w:rsid w:val="00A97048"/>
    <w:rsid w:val="00A97445"/>
    <w:rsid w:val="00AA1D47"/>
    <w:rsid w:val="00AA1FBE"/>
    <w:rsid w:val="00AA2E37"/>
    <w:rsid w:val="00AA37A0"/>
    <w:rsid w:val="00AB152D"/>
    <w:rsid w:val="00AB2239"/>
    <w:rsid w:val="00AC0E0A"/>
    <w:rsid w:val="00AC2182"/>
    <w:rsid w:val="00AC25FC"/>
    <w:rsid w:val="00AC3A6F"/>
    <w:rsid w:val="00AC597A"/>
    <w:rsid w:val="00AC5D40"/>
    <w:rsid w:val="00AC7084"/>
    <w:rsid w:val="00AC7F44"/>
    <w:rsid w:val="00AD51DA"/>
    <w:rsid w:val="00AE1425"/>
    <w:rsid w:val="00AE159D"/>
    <w:rsid w:val="00AE4BE4"/>
    <w:rsid w:val="00AE78CE"/>
    <w:rsid w:val="00AF0573"/>
    <w:rsid w:val="00AF1F1D"/>
    <w:rsid w:val="00AF5081"/>
    <w:rsid w:val="00AF5F49"/>
    <w:rsid w:val="00B038D5"/>
    <w:rsid w:val="00B03BD2"/>
    <w:rsid w:val="00B0499F"/>
    <w:rsid w:val="00B07FB1"/>
    <w:rsid w:val="00B10110"/>
    <w:rsid w:val="00B14C0C"/>
    <w:rsid w:val="00B15DBC"/>
    <w:rsid w:val="00B17B00"/>
    <w:rsid w:val="00B21D57"/>
    <w:rsid w:val="00B22823"/>
    <w:rsid w:val="00B2708C"/>
    <w:rsid w:val="00B301E5"/>
    <w:rsid w:val="00B30C3E"/>
    <w:rsid w:val="00B32361"/>
    <w:rsid w:val="00B3404C"/>
    <w:rsid w:val="00B35D9D"/>
    <w:rsid w:val="00B36209"/>
    <w:rsid w:val="00B366C1"/>
    <w:rsid w:val="00B415B5"/>
    <w:rsid w:val="00B441AE"/>
    <w:rsid w:val="00B44D57"/>
    <w:rsid w:val="00B511D9"/>
    <w:rsid w:val="00B513AD"/>
    <w:rsid w:val="00B51E5B"/>
    <w:rsid w:val="00B55081"/>
    <w:rsid w:val="00B60C3B"/>
    <w:rsid w:val="00B61C0E"/>
    <w:rsid w:val="00B6312C"/>
    <w:rsid w:val="00B639A3"/>
    <w:rsid w:val="00B63AF7"/>
    <w:rsid w:val="00B65C32"/>
    <w:rsid w:val="00B65D98"/>
    <w:rsid w:val="00B6669A"/>
    <w:rsid w:val="00B678A4"/>
    <w:rsid w:val="00B74678"/>
    <w:rsid w:val="00B75854"/>
    <w:rsid w:val="00B76AF0"/>
    <w:rsid w:val="00B813E1"/>
    <w:rsid w:val="00B847E6"/>
    <w:rsid w:val="00BA0BA7"/>
    <w:rsid w:val="00BA1599"/>
    <w:rsid w:val="00BA24EA"/>
    <w:rsid w:val="00BA4ACC"/>
    <w:rsid w:val="00BA53C2"/>
    <w:rsid w:val="00BA572B"/>
    <w:rsid w:val="00BA6025"/>
    <w:rsid w:val="00BA6EAE"/>
    <w:rsid w:val="00BB2ABE"/>
    <w:rsid w:val="00BB552A"/>
    <w:rsid w:val="00BB7945"/>
    <w:rsid w:val="00BC131A"/>
    <w:rsid w:val="00BD276E"/>
    <w:rsid w:val="00BD3739"/>
    <w:rsid w:val="00BD6ED9"/>
    <w:rsid w:val="00BE0898"/>
    <w:rsid w:val="00BE1267"/>
    <w:rsid w:val="00BE12B2"/>
    <w:rsid w:val="00BE35F6"/>
    <w:rsid w:val="00BE415D"/>
    <w:rsid w:val="00BE6231"/>
    <w:rsid w:val="00BF21CB"/>
    <w:rsid w:val="00BF6A86"/>
    <w:rsid w:val="00C01CF3"/>
    <w:rsid w:val="00C02686"/>
    <w:rsid w:val="00C02934"/>
    <w:rsid w:val="00C042F3"/>
    <w:rsid w:val="00C062D2"/>
    <w:rsid w:val="00C075EA"/>
    <w:rsid w:val="00C12746"/>
    <w:rsid w:val="00C1397E"/>
    <w:rsid w:val="00C14E10"/>
    <w:rsid w:val="00C16347"/>
    <w:rsid w:val="00C20A5D"/>
    <w:rsid w:val="00C20F64"/>
    <w:rsid w:val="00C22768"/>
    <w:rsid w:val="00C24D33"/>
    <w:rsid w:val="00C350FB"/>
    <w:rsid w:val="00C35A42"/>
    <w:rsid w:val="00C409D3"/>
    <w:rsid w:val="00C40FE5"/>
    <w:rsid w:val="00C426FD"/>
    <w:rsid w:val="00C4754D"/>
    <w:rsid w:val="00C47BF7"/>
    <w:rsid w:val="00C522CA"/>
    <w:rsid w:val="00C53F93"/>
    <w:rsid w:val="00C5555E"/>
    <w:rsid w:val="00C55DCA"/>
    <w:rsid w:val="00C57442"/>
    <w:rsid w:val="00C62DEA"/>
    <w:rsid w:val="00C66095"/>
    <w:rsid w:val="00C66D41"/>
    <w:rsid w:val="00C672C1"/>
    <w:rsid w:val="00C73DA6"/>
    <w:rsid w:val="00C7695B"/>
    <w:rsid w:val="00C76AC1"/>
    <w:rsid w:val="00C76F83"/>
    <w:rsid w:val="00C77526"/>
    <w:rsid w:val="00C80246"/>
    <w:rsid w:val="00C805A0"/>
    <w:rsid w:val="00C80724"/>
    <w:rsid w:val="00C83D93"/>
    <w:rsid w:val="00C86C26"/>
    <w:rsid w:val="00C93635"/>
    <w:rsid w:val="00C962B9"/>
    <w:rsid w:val="00C96A8C"/>
    <w:rsid w:val="00CA1FB3"/>
    <w:rsid w:val="00CA210D"/>
    <w:rsid w:val="00CA5563"/>
    <w:rsid w:val="00CA6EA2"/>
    <w:rsid w:val="00CB373B"/>
    <w:rsid w:val="00CB546F"/>
    <w:rsid w:val="00CB6DF5"/>
    <w:rsid w:val="00CB7C6B"/>
    <w:rsid w:val="00CC02D3"/>
    <w:rsid w:val="00CC0B96"/>
    <w:rsid w:val="00CC332E"/>
    <w:rsid w:val="00CC5C25"/>
    <w:rsid w:val="00CC64E6"/>
    <w:rsid w:val="00CD0112"/>
    <w:rsid w:val="00CD22B8"/>
    <w:rsid w:val="00CD3374"/>
    <w:rsid w:val="00CD3FD9"/>
    <w:rsid w:val="00CD71D2"/>
    <w:rsid w:val="00CE1D0B"/>
    <w:rsid w:val="00CE1D27"/>
    <w:rsid w:val="00CE230F"/>
    <w:rsid w:val="00CE71A7"/>
    <w:rsid w:val="00D0775C"/>
    <w:rsid w:val="00D0796E"/>
    <w:rsid w:val="00D07A50"/>
    <w:rsid w:val="00D110DB"/>
    <w:rsid w:val="00D1286F"/>
    <w:rsid w:val="00D152E0"/>
    <w:rsid w:val="00D167DB"/>
    <w:rsid w:val="00D21F32"/>
    <w:rsid w:val="00D226C5"/>
    <w:rsid w:val="00D23F57"/>
    <w:rsid w:val="00D25B28"/>
    <w:rsid w:val="00D266E6"/>
    <w:rsid w:val="00D30A53"/>
    <w:rsid w:val="00D30E0A"/>
    <w:rsid w:val="00D322B0"/>
    <w:rsid w:val="00D33452"/>
    <w:rsid w:val="00D34F32"/>
    <w:rsid w:val="00D372C4"/>
    <w:rsid w:val="00D42832"/>
    <w:rsid w:val="00D430DF"/>
    <w:rsid w:val="00D43B88"/>
    <w:rsid w:val="00D43F47"/>
    <w:rsid w:val="00D445B9"/>
    <w:rsid w:val="00D44E1A"/>
    <w:rsid w:val="00D465A3"/>
    <w:rsid w:val="00D465F8"/>
    <w:rsid w:val="00D4664C"/>
    <w:rsid w:val="00D50E3D"/>
    <w:rsid w:val="00D53626"/>
    <w:rsid w:val="00D53765"/>
    <w:rsid w:val="00D5744E"/>
    <w:rsid w:val="00D61609"/>
    <w:rsid w:val="00D6187C"/>
    <w:rsid w:val="00D629F0"/>
    <w:rsid w:val="00D651BC"/>
    <w:rsid w:val="00D6558E"/>
    <w:rsid w:val="00D65748"/>
    <w:rsid w:val="00D65B99"/>
    <w:rsid w:val="00D66941"/>
    <w:rsid w:val="00D679B3"/>
    <w:rsid w:val="00D67AD3"/>
    <w:rsid w:val="00D67D1D"/>
    <w:rsid w:val="00D70120"/>
    <w:rsid w:val="00D70DB5"/>
    <w:rsid w:val="00D70FFC"/>
    <w:rsid w:val="00D71B89"/>
    <w:rsid w:val="00D71C86"/>
    <w:rsid w:val="00D730CF"/>
    <w:rsid w:val="00D73320"/>
    <w:rsid w:val="00D7467E"/>
    <w:rsid w:val="00D7471F"/>
    <w:rsid w:val="00D816B2"/>
    <w:rsid w:val="00D8325F"/>
    <w:rsid w:val="00D873CF"/>
    <w:rsid w:val="00D926B8"/>
    <w:rsid w:val="00D94ED1"/>
    <w:rsid w:val="00D96B2D"/>
    <w:rsid w:val="00DA0918"/>
    <w:rsid w:val="00DA3C6A"/>
    <w:rsid w:val="00DA3E8C"/>
    <w:rsid w:val="00DA5A0E"/>
    <w:rsid w:val="00DB1330"/>
    <w:rsid w:val="00DB52ED"/>
    <w:rsid w:val="00DC1562"/>
    <w:rsid w:val="00DC3F38"/>
    <w:rsid w:val="00DC5EB7"/>
    <w:rsid w:val="00DD02A2"/>
    <w:rsid w:val="00DD0E4A"/>
    <w:rsid w:val="00DD5370"/>
    <w:rsid w:val="00DE0794"/>
    <w:rsid w:val="00DE09CE"/>
    <w:rsid w:val="00DE23B6"/>
    <w:rsid w:val="00DE49CA"/>
    <w:rsid w:val="00DE5982"/>
    <w:rsid w:val="00DE7D69"/>
    <w:rsid w:val="00DF0F59"/>
    <w:rsid w:val="00DF48A2"/>
    <w:rsid w:val="00DF5CAF"/>
    <w:rsid w:val="00DF63EA"/>
    <w:rsid w:val="00E01BB8"/>
    <w:rsid w:val="00E03017"/>
    <w:rsid w:val="00E04687"/>
    <w:rsid w:val="00E117E6"/>
    <w:rsid w:val="00E122B3"/>
    <w:rsid w:val="00E153D7"/>
    <w:rsid w:val="00E21A23"/>
    <w:rsid w:val="00E26367"/>
    <w:rsid w:val="00E31588"/>
    <w:rsid w:val="00E32446"/>
    <w:rsid w:val="00E34CE3"/>
    <w:rsid w:val="00E35E29"/>
    <w:rsid w:val="00E41A33"/>
    <w:rsid w:val="00E4225F"/>
    <w:rsid w:val="00E42CAD"/>
    <w:rsid w:val="00E44729"/>
    <w:rsid w:val="00E46AC7"/>
    <w:rsid w:val="00E53CCB"/>
    <w:rsid w:val="00E53DEB"/>
    <w:rsid w:val="00E5403C"/>
    <w:rsid w:val="00E603A5"/>
    <w:rsid w:val="00E609C2"/>
    <w:rsid w:val="00E67C2A"/>
    <w:rsid w:val="00E71B08"/>
    <w:rsid w:val="00E71EC9"/>
    <w:rsid w:val="00E73EE5"/>
    <w:rsid w:val="00E7730D"/>
    <w:rsid w:val="00E774CF"/>
    <w:rsid w:val="00E806C1"/>
    <w:rsid w:val="00E812C4"/>
    <w:rsid w:val="00E81DD2"/>
    <w:rsid w:val="00E83F22"/>
    <w:rsid w:val="00E84BAB"/>
    <w:rsid w:val="00E84CE7"/>
    <w:rsid w:val="00E85C17"/>
    <w:rsid w:val="00E95C66"/>
    <w:rsid w:val="00E97919"/>
    <w:rsid w:val="00EA48D8"/>
    <w:rsid w:val="00EA66C2"/>
    <w:rsid w:val="00EA6F29"/>
    <w:rsid w:val="00EB455C"/>
    <w:rsid w:val="00EB4B2F"/>
    <w:rsid w:val="00EB5678"/>
    <w:rsid w:val="00EC1E19"/>
    <w:rsid w:val="00EC2539"/>
    <w:rsid w:val="00EC34BE"/>
    <w:rsid w:val="00EC6401"/>
    <w:rsid w:val="00EC7405"/>
    <w:rsid w:val="00ED103B"/>
    <w:rsid w:val="00EE16C5"/>
    <w:rsid w:val="00EE2A6C"/>
    <w:rsid w:val="00EE5B3A"/>
    <w:rsid w:val="00EF014E"/>
    <w:rsid w:val="00EF19FD"/>
    <w:rsid w:val="00EF668B"/>
    <w:rsid w:val="00F0024B"/>
    <w:rsid w:val="00F0170E"/>
    <w:rsid w:val="00F044CF"/>
    <w:rsid w:val="00F075F0"/>
    <w:rsid w:val="00F078D0"/>
    <w:rsid w:val="00F119F1"/>
    <w:rsid w:val="00F12CF3"/>
    <w:rsid w:val="00F15FE8"/>
    <w:rsid w:val="00F16A75"/>
    <w:rsid w:val="00F16C87"/>
    <w:rsid w:val="00F21721"/>
    <w:rsid w:val="00F218F6"/>
    <w:rsid w:val="00F22565"/>
    <w:rsid w:val="00F246E9"/>
    <w:rsid w:val="00F31231"/>
    <w:rsid w:val="00F34DFF"/>
    <w:rsid w:val="00F40A53"/>
    <w:rsid w:val="00F42FF2"/>
    <w:rsid w:val="00F461B1"/>
    <w:rsid w:val="00F47C57"/>
    <w:rsid w:val="00F5042C"/>
    <w:rsid w:val="00F5174F"/>
    <w:rsid w:val="00F53C5E"/>
    <w:rsid w:val="00F63712"/>
    <w:rsid w:val="00F64332"/>
    <w:rsid w:val="00F654E5"/>
    <w:rsid w:val="00F75E9D"/>
    <w:rsid w:val="00F76621"/>
    <w:rsid w:val="00F804FA"/>
    <w:rsid w:val="00F81527"/>
    <w:rsid w:val="00F84B3B"/>
    <w:rsid w:val="00F8506B"/>
    <w:rsid w:val="00F866C2"/>
    <w:rsid w:val="00F87A80"/>
    <w:rsid w:val="00F90361"/>
    <w:rsid w:val="00F91B9D"/>
    <w:rsid w:val="00F9265F"/>
    <w:rsid w:val="00FA398D"/>
    <w:rsid w:val="00FA4EB6"/>
    <w:rsid w:val="00FA5D55"/>
    <w:rsid w:val="00FA6A2E"/>
    <w:rsid w:val="00FB08AE"/>
    <w:rsid w:val="00FB400A"/>
    <w:rsid w:val="00FB77CA"/>
    <w:rsid w:val="00FD3BFF"/>
    <w:rsid w:val="00FD460C"/>
    <w:rsid w:val="00FD4EB2"/>
    <w:rsid w:val="00FD5699"/>
    <w:rsid w:val="00FD6437"/>
    <w:rsid w:val="00FD7BC1"/>
    <w:rsid w:val="00FE49A2"/>
    <w:rsid w:val="00FE5FAC"/>
    <w:rsid w:val="00FE700C"/>
    <w:rsid w:val="00FE7AC7"/>
    <w:rsid w:val="00FF0604"/>
    <w:rsid w:val="00FF421F"/>
    <w:rsid w:val="00FF6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Times New Roman" w:hAnsi="Arial" w:cs="Times New Roman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49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E0870"/>
    <w:pPr>
      <w:keepNext/>
      <w:spacing w:after="0" w:line="240" w:lineRule="auto"/>
      <w:ind w:right="-710"/>
      <w:outlineLvl w:val="0"/>
    </w:pPr>
    <w:rPr>
      <w:rFonts w:ascii="DV-TTSurekh" w:hAnsi="DV-TTSurekh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354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E0870"/>
    <w:rPr>
      <w:rFonts w:ascii="DV-TTSurekh" w:hAnsi="DV-TTSurekh"/>
      <w:sz w:val="28"/>
    </w:rPr>
  </w:style>
  <w:style w:type="paragraph" w:styleId="ListParagraph">
    <w:name w:val="List Paragraph"/>
    <w:basedOn w:val="Normal"/>
    <w:uiPriority w:val="34"/>
    <w:qFormat/>
    <w:rsid w:val="000C5D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7D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84664"/>
    <w:pPr>
      <w:spacing w:after="0" w:line="240" w:lineRule="auto"/>
    </w:pPr>
    <w:rPr>
      <w:rFonts w:ascii="Times New Roman" w:hAnsi="Times New Roman"/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ri.res.in" TargetMode="External"/><Relationship Id="rId3" Type="http://schemas.openxmlformats.org/officeDocument/2006/relationships/styles" Target="styles.xml"/><Relationship Id="rId7" Type="http://schemas.openxmlformats.org/officeDocument/2006/relationships/hyperlink" Target="mailto:purchase@cpri.i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enderwizard.com/CPR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pri.re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E1C40C-D328-47B0-96DC-6EB6BA3D8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rchase</dc:creator>
  <cp:lastModifiedBy>amit.ghosh</cp:lastModifiedBy>
  <cp:revision>2</cp:revision>
  <cp:lastPrinted>2022-11-25T04:56:00Z</cp:lastPrinted>
  <dcterms:created xsi:type="dcterms:W3CDTF">2022-11-25T10:09:00Z</dcterms:created>
  <dcterms:modified xsi:type="dcterms:W3CDTF">2022-11-25T10:09:00Z</dcterms:modified>
</cp:coreProperties>
</file>